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7BFBAA73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0582BFE4" w14:textId="77777777" w:rsidR="003122EF" w:rsidRDefault="003122EF" w:rsidP="003122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Salary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W1</w:t>
      </w:r>
    </w:p>
    <w:p w14:paraId="0408546A" w14:textId="77777777" w:rsidR="003122EF" w:rsidRDefault="003122EF" w:rsidP="003122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4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  <w:lang w:val="en-US"/>
        </w:rPr>
        <w:t>COU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proofErr w:type="gramEnd"/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Salary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14:paraId="4E9B1E07" w14:textId="77777777" w:rsidR="003122EF" w:rsidRDefault="003122EF" w:rsidP="003122E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W2</w:t>
      </w:r>
    </w:p>
    <w:p w14:paraId="00C6E688" w14:textId="77D6575B" w:rsidR="003122EF" w:rsidRDefault="003122EF" w:rsidP="003122E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2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Salary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&gt;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;</w:t>
      </w:r>
    </w:p>
    <w:p w14:paraId="74E23052" w14:textId="6AB9CAA9" w:rsidR="003122EF" w:rsidRPr="007A1BB7" w:rsidRDefault="003122EF" w:rsidP="003122EF">
      <w:pPr>
        <w:pStyle w:val="Heading4"/>
        <w:shd w:val="clear" w:color="auto" w:fill="FFFFFF"/>
        <w:spacing w:before="0" w:beforeAutospacing="0" w:after="300" w:afterAutospacing="0"/>
        <w:ind w:left="-72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2F86C4A7" wp14:editId="6C284D0D">
            <wp:extent cx="5981700" cy="318428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792" t="12054" r="47485" b="62655"/>
                    <a:stretch/>
                  </pic:blipFill>
                  <pic:spPr bwMode="auto">
                    <a:xfrm>
                      <a:off x="0" y="0"/>
                      <a:ext cx="6012094" cy="32004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72CB09" w14:textId="77777777" w:rsidR="00A31028" w:rsidRPr="007A1BB7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1E899659" w14:textId="77777777" w:rsidR="007938F9" w:rsidRDefault="007938F9" w:rsidP="00793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distin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W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W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1F598A95" w14:textId="77777777" w:rsidR="007938F9" w:rsidRDefault="007938F9" w:rsidP="00793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W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W1 </w:t>
      </w:r>
    </w:p>
    <w:p w14:paraId="49263D16" w14:textId="77777777" w:rsidR="007938F9" w:rsidRDefault="007938F9" w:rsidP="007938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W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Salary </w:t>
      </w:r>
    </w:p>
    <w:p w14:paraId="173D5BCA" w14:textId="02AB3226" w:rsidR="007938F9" w:rsidRDefault="007938F9" w:rsidP="007938F9">
      <w:pPr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an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W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_ID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!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1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7CAF9858" w14:textId="07A0007A" w:rsidR="007938F9" w:rsidRDefault="007938F9" w:rsidP="007938F9">
      <w:pPr>
        <w:ind w:left="-720"/>
      </w:pPr>
      <w:r>
        <w:rPr>
          <w:noProof/>
        </w:rPr>
        <w:drawing>
          <wp:inline distT="0" distB="0" distL="0" distR="0" wp14:anchorId="2F01C444" wp14:editId="7E8E1D09">
            <wp:extent cx="5775960" cy="30192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5527" t="11581" r="45225" b="61237"/>
                    <a:stretch/>
                  </pic:blipFill>
                  <pic:spPr bwMode="auto">
                    <a:xfrm>
                      <a:off x="0" y="0"/>
                      <a:ext cx="5806269" cy="30350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938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3122EF"/>
    <w:rsid w:val="007938F9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9E06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4</cp:revision>
  <dcterms:created xsi:type="dcterms:W3CDTF">2021-03-26T13:48:00Z</dcterms:created>
  <dcterms:modified xsi:type="dcterms:W3CDTF">2022-12-11T04:35:00Z</dcterms:modified>
</cp:coreProperties>
</file>